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108" w:tblpY="-120"/>
        <w:tblW w:w="9039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562605" w14:paraId="0A03EBF8" w14:textId="77777777" w:rsidTr="00562605">
        <w:trPr>
          <w:trHeight w:val="731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A2C44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B8A5C23145324F0E80A3B42BA1A5C69F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7570F8C1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14:paraId="64CC74CF" w14:textId="362B4E5B" w:rsidR="003E6DA9" w:rsidRPr="00667CDD" w:rsidRDefault="003E6DA9" w:rsidP="00667CDD">
      <w:pPr>
        <w:spacing w:after="0" w:line="240" w:lineRule="auto"/>
        <w:rPr>
          <w:rFonts w:ascii="Arial" w:hAnsi="Arial" w:cs="Arial"/>
          <w:lang w:val="en-IN"/>
        </w:rPr>
      </w:pPr>
    </w:p>
    <w:p w14:paraId="0ECE785A" w14:textId="4D329BDC" w:rsidR="003E6DA9" w:rsidRPr="00562605" w:rsidRDefault="004231BB" w:rsidP="00562605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082495087"/>
          <w:placeholder>
            <w:docPart w:val="43F38182337F4EFB88943B315E6C5F77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667CDD">
            <w:rPr>
              <w:rFonts w:ascii="Arial" w:hAnsi="Arial" w:cs="Arial"/>
              <w:u w:val="single"/>
            </w:rPr>
            <w:t>USUL</w:t>
          </w:r>
        </w:sdtContent>
      </w:sdt>
      <w:r w:rsidR="00667CDD">
        <w:rPr>
          <w:rFonts w:ascii="Arial" w:hAnsi="Arial" w:cs="Arial"/>
        </w:rPr>
        <w:t xml:space="preserve"> /202</w:t>
      </w:r>
      <w:r w:rsidR="009E27F7">
        <w:rPr>
          <w:rFonts w:ascii="Arial" w:hAnsi="Arial" w:cs="Arial"/>
        </w:rPr>
        <w:t>4</w:t>
      </w:r>
    </w:p>
    <w:p w14:paraId="21EBD343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14:paraId="6F147E83" w14:textId="6AA83961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</w:t>
      </w:r>
      <w:r w:rsidR="00597BE2">
        <w:rPr>
          <w:rFonts w:ascii="Arial" w:hAnsi="Arial" w:cs="Arial"/>
        </w:rPr>
        <w:t xml:space="preserve"> </w:t>
      </w:r>
      <w:r w:rsidR="00597BE2" w:rsidRPr="00597BE2">
        <w:rPr>
          <w:rFonts w:ascii="Arial" w:hAnsi="Arial" w:cs="Arial"/>
        </w:rPr>
        <w:t>Dwi Sakethi,S.Si., M.Kom</w:t>
      </w:r>
    </w:p>
    <w:p w14:paraId="00466B3E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14:paraId="288CE28C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14:paraId="3FDBD11B" w14:textId="77777777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14:paraId="6EF1BC2B" w14:textId="277F23CA"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, untuk menghadiri Seminar Usul penelitian oleh mahasiswa berikut sebagai </w:t>
      </w:r>
    </w:p>
    <w:p w14:paraId="4ACCA2C6" w14:textId="79CE1F0F" w:rsidR="003E6DA9" w:rsidRDefault="00597BE2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embahas</w:t>
      </w:r>
      <w:r w:rsidR="009E27F7">
        <w:rPr>
          <w:rFonts w:ascii="Arial" w:hAnsi="Arial" w:cs="Arial"/>
          <w:b/>
        </w:rPr>
        <w:t xml:space="preserve"> </w:t>
      </w:r>
      <w:r w:rsidR="003E6DA9">
        <w:rPr>
          <w:rFonts w:ascii="Arial" w:hAnsi="Arial" w:cs="Arial"/>
        </w:rPr>
        <w:t>:</w:t>
      </w:r>
    </w:p>
    <w:p w14:paraId="278D682A" w14:textId="64AAE94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  <w:lang w:val="en-IN"/>
        </w:rPr>
        <w:t>Rifan Setiadi</w:t>
      </w:r>
    </w:p>
    <w:p w14:paraId="0F014D5D" w14:textId="77777777" w:rsidR="009E27F7" w:rsidRDefault="003E6DA9" w:rsidP="009E27F7">
      <w:pPr>
        <w:spacing w:after="0" w:line="36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 w:rsidRPr="001441FA">
        <w:rPr>
          <w:rFonts w:ascii="Arial" w:hAnsi="Arial" w:cs="Arial"/>
        </w:rPr>
        <w:t>Implementasi Framework Flutter 3 Untuk Mengembang</w:t>
      </w:r>
      <w:r w:rsidR="009E27F7">
        <w:rPr>
          <w:rFonts w:ascii="Arial" w:hAnsi="Arial" w:cs="Arial"/>
        </w:rPr>
        <w:t>k</w:t>
      </w:r>
      <w:r w:rsidR="009E27F7" w:rsidRPr="001441FA">
        <w:rPr>
          <w:rFonts w:ascii="Arial" w:hAnsi="Arial" w:cs="Arial"/>
        </w:rPr>
        <w:t xml:space="preserve">an Modul </w:t>
      </w:r>
    </w:p>
    <w:p w14:paraId="4934920D" w14:textId="77777777" w:rsidR="009E27F7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Pembayaran Dan Pelacakan Pengiriman Pada Aplikasi Unilahub</w:t>
      </w:r>
    </w:p>
    <w:p w14:paraId="2B84193C" w14:textId="3C2742A5" w:rsidR="003E6DA9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Menggunakan Metode Prototyping</w:t>
      </w:r>
      <w:r w:rsidR="003E6DA9">
        <w:rPr>
          <w:rFonts w:ascii="Arial" w:hAnsi="Arial" w:cs="Arial"/>
        </w:rPr>
        <w:tab/>
      </w:r>
    </w:p>
    <w:p w14:paraId="05C8DABB" w14:textId="51B8C242" w:rsidR="003E6DA9" w:rsidRDefault="00667CDD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</w:t>
      </w:r>
      <w:r w:rsidR="003E6DA9">
        <w:rPr>
          <w:rFonts w:ascii="Arial" w:hAnsi="Arial" w:cs="Arial"/>
        </w:rPr>
        <w:t xml:space="preserve"> :</w:t>
      </w:r>
    </w:p>
    <w:p w14:paraId="057BF9CD" w14:textId="1F952138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 w:rsidR="009E27F7">
        <w:rPr>
          <w:rFonts w:ascii="Arial" w:hAnsi="Arial" w:cs="Arial"/>
        </w:rPr>
        <w:t xml:space="preserve"> </w:t>
      </w:r>
      <w:r w:rsidR="003C0034">
        <w:rPr>
          <w:rFonts w:ascii="Arial" w:hAnsi="Arial" w:cs="Arial"/>
        </w:rPr>
        <w:t>Senin</w:t>
      </w:r>
      <w:r w:rsidR="009E27F7">
        <w:rPr>
          <w:rFonts w:ascii="Arial" w:hAnsi="Arial" w:cs="Arial"/>
        </w:rPr>
        <w:t xml:space="preserve">, </w:t>
      </w:r>
      <w:r w:rsidR="003C0034">
        <w:rPr>
          <w:rFonts w:ascii="Arial" w:hAnsi="Arial" w:cs="Arial"/>
        </w:rPr>
        <w:t>2</w:t>
      </w:r>
      <w:r w:rsidR="009E27F7">
        <w:rPr>
          <w:rFonts w:ascii="Arial" w:hAnsi="Arial" w:cs="Arial"/>
        </w:rPr>
        <w:t>6 Februari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2AD3FD" w14:textId="576958DA" w:rsidR="003E6DA9" w:rsidRPr="009E27F7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3C0034">
        <w:rPr>
          <w:rFonts w:ascii="Arial" w:hAnsi="Arial" w:cs="Arial"/>
        </w:rPr>
        <w:t>09</w:t>
      </w:r>
      <w:r w:rsidR="009E27F7">
        <w:rPr>
          <w:rFonts w:ascii="Arial" w:hAnsi="Arial" w:cs="Arial"/>
        </w:rPr>
        <w:t>.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E27F7">
        <w:rPr>
          <w:rFonts w:ascii="Arial" w:hAnsi="Arial" w:cs="Arial"/>
        </w:rPr>
        <w:t xml:space="preserve"> 1</w:t>
      </w:r>
      <w:r w:rsidR="003C0034">
        <w:rPr>
          <w:rFonts w:ascii="Arial" w:hAnsi="Arial" w:cs="Arial"/>
        </w:rPr>
        <w:t>0</w:t>
      </w:r>
      <w:r w:rsidR="009E27F7">
        <w:rPr>
          <w:rFonts w:ascii="Arial" w:hAnsi="Arial" w:cs="Arial"/>
        </w:rPr>
        <w:t xml:space="preserve">.00 </w:t>
      </w:r>
      <w:r>
        <w:rPr>
          <w:rFonts w:ascii="Arial" w:hAnsi="Arial" w:cs="Arial"/>
        </w:rPr>
        <w:t>WIB / Ruang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</w:rPr>
        <w:t>Seminar MIPA T L2</w:t>
      </w:r>
    </w:p>
    <w:p w14:paraId="06135254" w14:textId="4D87A27B"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</w:t>
      </w:r>
      <w:r w:rsidR="00667CDD">
        <w:rPr>
          <w:rFonts w:ascii="Arial" w:hAnsi="Arial" w:cs="Arial"/>
        </w:rPr>
        <w:t xml:space="preserve"> </w:t>
      </w:r>
      <w:r w:rsidR="003C0034">
        <w:rPr>
          <w:rFonts w:ascii="Arial" w:hAnsi="Arial" w:cs="Arial"/>
        </w:rPr>
        <w:t>16</w:t>
      </w:r>
      <w:bookmarkStart w:id="0" w:name="_GoBack"/>
      <w:bookmarkEnd w:id="0"/>
      <w:r>
        <w:rPr>
          <w:rFonts w:ascii="Arial" w:hAnsi="Arial" w:cs="Arial"/>
        </w:rPr>
        <w:t xml:space="preserve"> </w:t>
      </w:r>
      <w:r w:rsidR="009E27F7">
        <w:rPr>
          <w:rFonts w:ascii="Arial" w:hAnsi="Arial" w:cs="Arial"/>
        </w:rPr>
        <w:t>Februari</w:t>
      </w:r>
      <w:r w:rsidR="00667CDD">
        <w:rPr>
          <w:rFonts w:ascii="Arial" w:hAnsi="Arial" w:cs="Arial"/>
        </w:rPr>
        <w:t xml:space="preserve"> 202</w:t>
      </w:r>
      <w:r w:rsidR="009E27F7">
        <w:rPr>
          <w:rFonts w:ascii="Arial" w:hAnsi="Arial" w:cs="Arial"/>
        </w:rPr>
        <w:t>4</w:t>
      </w:r>
    </w:p>
    <w:p w14:paraId="2E4A0396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14:paraId="687853A3" w14:textId="093E2174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 w:rsidR="00667CDD">
        <w:rPr>
          <w:rFonts w:ascii="Arial" w:hAnsi="Arial" w:cs="Arial"/>
        </w:rPr>
        <w:t>,</w:t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  <w:t>Koordinator Seminar Usul</w:t>
      </w:r>
      <w:r>
        <w:rPr>
          <w:rFonts w:ascii="Arial" w:hAnsi="Arial" w:cs="Arial"/>
        </w:rPr>
        <w:t>,</w:t>
      </w:r>
    </w:p>
    <w:p w14:paraId="6B2D8C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4D717C5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5BC769E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7A1F50C7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E6AEA24" w14:textId="35B95A84" w:rsidR="003E6DA9" w:rsidRPr="00667CDD" w:rsidRDefault="00051AB3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dik Kurniawan, S.Si., M.T.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667CDD" w:rsidRPr="00667CDD">
        <w:rPr>
          <w:rFonts w:ascii="Arial" w:hAnsi="Arial" w:cs="Arial"/>
        </w:rPr>
        <w:t>Anie Rose Irawati, S.T. M.Cs</w:t>
      </w:r>
    </w:p>
    <w:p w14:paraId="06A526B2" w14:textId="798B2D04" w:rsidR="003E6DA9" w:rsidRPr="00667CDD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667CDD">
        <w:rPr>
          <w:rFonts w:ascii="Arial" w:hAnsi="Arial" w:cs="Arial"/>
        </w:rPr>
        <w:t>NIP.</w:t>
      </w:r>
      <w:r w:rsidR="00051AB3" w:rsidRPr="00667CDD">
        <w:rPr>
          <w:rFonts w:ascii="Arial" w:hAnsi="Arial" w:cs="Arial"/>
        </w:rPr>
        <w:t xml:space="preserve"> 19800419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20050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004</w:t>
      </w:r>
      <w:r w:rsidR="00051AB3"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</w:t>
      </w:r>
      <w:r w:rsidR="00051AB3"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</w:p>
    <w:p w14:paraId="08CA3650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16786E75" w14:textId="38B6100A" w:rsidR="00DE1702" w:rsidRPr="003450DA" w:rsidRDefault="003E6DA9" w:rsidP="0056260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</w:t>
      </w:r>
      <w:r w:rsidR="003450DA">
        <w:rPr>
          <w:rFonts w:ascii="Arial" w:hAnsi="Arial" w:cs="Arial"/>
          <w:lang w:val="id-ID"/>
        </w:rPr>
        <w:t>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43E42" w14:textId="77777777" w:rsidR="006A55AA" w:rsidRDefault="006A55AA" w:rsidP="008C352E">
      <w:pPr>
        <w:spacing w:after="0" w:line="240" w:lineRule="auto"/>
      </w:pPr>
      <w:r>
        <w:separator/>
      </w:r>
    </w:p>
  </w:endnote>
  <w:endnote w:type="continuationSeparator" w:id="0">
    <w:p w14:paraId="51F599A3" w14:textId="77777777" w:rsidR="006A55AA" w:rsidRDefault="006A55AA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A3E27" w14:textId="77777777" w:rsidR="006A55AA" w:rsidRDefault="006A55AA" w:rsidP="008C352E">
      <w:pPr>
        <w:spacing w:after="0" w:line="240" w:lineRule="auto"/>
      </w:pPr>
      <w:r>
        <w:separator/>
      </w:r>
    </w:p>
  </w:footnote>
  <w:footnote w:type="continuationSeparator" w:id="0">
    <w:p w14:paraId="3F073710" w14:textId="77777777" w:rsidR="006A55AA" w:rsidRDefault="006A55AA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588E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22415"/>
    <w:rsid w:val="00342FBB"/>
    <w:rsid w:val="0034348D"/>
    <w:rsid w:val="003450DA"/>
    <w:rsid w:val="00355DE4"/>
    <w:rsid w:val="00360159"/>
    <w:rsid w:val="003652A0"/>
    <w:rsid w:val="0039000A"/>
    <w:rsid w:val="00394C75"/>
    <w:rsid w:val="003A17D2"/>
    <w:rsid w:val="003B1F1D"/>
    <w:rsid w:val="003C0034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2605"/>
    <w:rsid w:val="00565ABB"/>
    <w:rsid w:val="00584B22"/>
    <w:rsid w:val="00597BE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7CDD"/>
    <w:rsid w:val="006865B1"/>
    <w:rsid w:val="0069371C"/>
    <w:rsid w:val="006A55AA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9E27F7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12208"/>
    <w:rsid w:val="00C512D7"/>
    <w:rsid w:val="00C56412"/>
    <w:rsid w:val="00C74666"/>
    <w:rsid w:val="00C950E0"/>
    <w:rsid w:val="00CC1B05"/>
    <w:rsid w:val="00CC4C2B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A47E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F063D9C7-50CE-4015-9130-59FC3E77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F38182337F4EFB88943B315E6C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8470-030A-46A1-B2A5-C598C464647F}"/>
      </w:docPartPr>
      <w:docPartBody>
        <w:p w:rsidR="00A14831" w:rsidRDefault="00C220BE" w:rsidP="00C220BE">
          <w:pPr>
            <w:pStyle w:val="43F38182337F4EFB88943B315E6C5F77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B8A5C23145324F0E80A3B42BA1A5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776-C4E7-4201-8B0E-80E2E174AF4F}"/>
      </w:docPartPr>
      <w:docPartBody>
        <w:p w:rsidR="00835A5A" w:rsidRDefault="008839A8" w:rsidP="008839A8">
          <w:pPr>
            <w:pStyle w:val="B8A5C23145324F0E80A3B42BA1A5C69F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23D7A"/>
    <w:rsid w:val="0006336B"/>
    <w:rsid w:val="0013519F"/>
    <w:rsid w:val="001C71FB"/>
    <w:rsid w:val="00315B6C"/>
    <w:rsid w:val="003A111D"/>
    <w:rsid w:val="005305C5"/>
    <w:rsid w:val="00557DCA"/>
    <w:rsid w:val="005A06DE"/>
    <w:rsid w:val="00764A91"/>
    <w:rsid w:val="007D73EB"/>
    <w:rsid w:val="00835A5A"/>
    <w:rsid w:val="008839A8"/>
    <w:rsid w:val="009C7443"/>
    <w:rsid w:val="00A14831"/>
    <w:rsid w:val="00B0303A"/>
    <w:rsid w:val="00C149F6"/>
    <w:rsid w:val="00C220BE"/>
    <w:rsid w:val="00C25272"/>
    <w:rsid w:val="00C33C7E"/>
    <w:rsid w:val="00C61686"/>
    <w:rsid w:val="00D74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9A8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  <w:style w:type="paragraph" w:customStyle="1" w:styleId="B8A5C23145324F0E80A3B42BA1A5C69F">
    <w:name w:val="B8A5C23145324F0E80A3B42BA1A5C69F"/>
    <w:rsid w:val="008839A8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0564B7-A493-4858-8128-CA4197B50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5</cp:revision>
  <cp:lastPrinted>2014-06-07T05:52:00Z</cp:lastPrinted>
  <dcterms:created xsi:type="dcterms:W3CDTF">2023-10-09T14:42:00Z</dcterms:created>
  <dcterms:modified xsi:type="dcterms:W3CDTF">2024-02-16T06:24:00Z</dcterms:modified>
</cp:coreProperties>
</file>